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5ed57f0cfa49dc7a8b094efdd9f7cd705d71878"/>
    <w:p>
      <w:pPr>
        <w:pStyle w:val="Heading1"/>
      </w:pPr>
      <w:r>
        <w:t xml:space="preserve">Lesson 7: Mismo perímetro, figuras diferent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D.8, 3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nd the perimeter of two-dimensional shapes.</w:t>
      </w:r>
    </w:p>
    <w:p>
      <w:pPr>
        <w:numPr>
          <w:ilvl w:val="0"/>
          <w:numId w:val="1001"/>
        </w:numPr>
        <w:pStyle w:val="Compact"/>
      </w:pPr>
      <w:r>
        <w:t xml:space="preserve">Understand that many different shapes can have the same perimet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Aprendamos sobre figuras que tienen el mismo perímetro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 practice finding the perimeter of shapes and to understand that many different shapes can have the same perimeter.</w:t>
      </w:r>
    </w:p>
    <w:p>
      <w:pPr>
        <w:pStyle w:val="BodyText"/>
      </w:pPr>
      <w:r>
        <w:t xml:space="preserve">In previous lessons, students learned they can find the perimeter of a shape by adding the lengths of the sides. In this lesson, students match shapes with the same perimeter and draw different shapes that have the same perimet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that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az tus propias figura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D.8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Dibuja 2 figuras diferentes que tengan un perímetro de 32 unidades.</w:t>
      </w:r>
    </w:p>
    <w:p>
      <w:pPr>
        <w:pStyle w:val="BodyText"/>
      </w:pPr>
      <w:r>
        <w:drawing>
          <wp:inline>
            <wp:extent cx="4370603" cy="329060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2952.22304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nswers vary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13Z</dcterms:created>
  <dcterms:modified xsi:type="dcterms:W3CDTF">2022-12-15T00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AcvCoAUNYcUwRsIbQSXgdEK2XtaQDRiccVl3oZwXlMUA2pT7JzN2tEluBY8YLvp6OKg/U7KaXn0T4Cu8n9dDg==</vt:lpwstr>
  </property>
</Properties>
</file>